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5B63249F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BC125F">
        <w:rPr>
          <w:b w:val="0"/>
          <w:bCs w:val="0"/>
          <w:color w:val="444444"/>
          <w:spacing w:val="3"/>
        </w:rPr>
        <w:t>Q-</w:t>
      </w:r>
      <w:r w:rsidR="001E02F9" w:rsidRPr="00BC125F">
        <w:rPr>
          <w:b w:val="0"/>
          <w:bCs w:val="0"/>
          <w:color w:val="444444"/>
          <w:spacing w:val="3"/>
        </w:rPr>
        <w:t>1</w:t>
      </w:r>
      <w:r w:rsidRPr="00BC125F">
        <w:rPr>
          <w:b w:val="0"/>
          <w:bCs w:val="0"/>
          <w:color w:val="444444"/>
          <w:spacing w:val="3"/>
        </w:rPr>
        <w:t>. Write an SQL query to print details of workers excluding first names,</w:t>
      </w:r>
      <w:r w:rsidRPr="00BC125F">
        <w:rPr>
          <w:rFonts w:asciiTheme="minorHAnsi" w:eastAsiaTheme="minorHAnsi" w:hAnsiTheme="minorHAnsi" w:cstheme="minorBidi"/>
          <w:b w:val="0"/>
          <w:bCs w:val="0"/>
          <w:sz w:val="22"/>
          <w:szCs w:val="22"/>
          <w:lang w:eastAsia="en-US"/>
        </w:rPr>
        <w:t xml:space="preserve"> “Vipul” and</w:t>
      </w:r>
      <w:r w:rsidRPr="007A1BB7">
        <w:rPr>
          <w:b w:val="0"/>
          <w:bCs w:val="0"/>
          <w:color w:val="444444"/>
          <w:spacing w:val="3"/>
        </w:rPr>
        <w:t xml:space="preserve"> “Satish” from Worker table.</w:t>
      </w:r>
    </w:p>
    <w:p w14:paraId="0580C98C" w14:textId="2DB61143" w:rsidR="005534D4" w:rsidRPr="002038BF" w:rsidRDefault="00BC125F" w:rsidP="00BC125F">
      <w:pPr>
        <w:pStyle w:val="NoSpacing"/>
        <w:rPr>
          <w:b/>
          <w:bCs/>
          <w:highlight w:val="yellow"/>
        </w:rPr>
      </w:pPr>
      <w:r>
        <w:t xml:space="preserve">Ans.   </w:t>
      </w:r>
      <w:r w:rsidRPr="002038BF">
        <w:rPr>
          <w:b/>
          <w:bCs/>
          <w:highlight w:val="yellow"/>
        </w:rPr>
        <w:t>SELECT * FROM Worker table</w:t>
      </w:r>
    </w:p>
    <w:p w14:paraId="6C538B2B" w14:textId="25AD813F" w:rsidR="00BC125F" w:rsidRDefault="00BC125F" w:rsidP="00BC125F">
      <w:pPr>
        <w:pStyle w:val="NoSpacing"/>
      </w:pPr>
      <w:r w:rsidRPr="002038BF">
        <w:rPr>
          <w:b/>
          <w:bCs/>
        </w:rPr>
        <w:t xml:space="preserve">           </w:t>
      </w:r>
      <w:r w:rsidRPr="002038BF">
        <w:rPr>
          <w:b/>
          <w:bCs/>
          <w:highlight w:val="yellow"/>
        </w:rPr>
        <w:t>WHERE first_name !=’Vipul’ AND first_name!=’Satish’</w:t>
      </w:r>
      <w:r w:rsidRPr="00BC125F">
        <w:rPr>
          <w:highlight w:val="yellow"/>
        </w:rPr>
        <w:t xml:space="preserve">  ;</w:t>
      </w:r>
    </w:p>
    <w:p w14:paraId="53E91933" w14:textId="77777777" w:rsidR="005534D4" w:rsidRPr="007A1BB7" w:rsidRDefault="005534D4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0A6B857" w14:textId="1C1848CA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6AAD2102" w14:textId="72831FDE" w:rsidR="00BC125F" w:rsidRPr="002038BF" w:rsidRDefault="002716A6" w:rsidP="002716A6">
      <w:pPr>
        <w:pStyle w:val="NoSpacing"/>
        <w:rPr>
          <w:b/>
          <w:bCs/>
          <w:highlight w:val="yellow"/>
        </w:rPr>
      </w:pPr>
      <w:r>
        <w:t xml:space="preserve">Ans.   </w:t>
      </w:r>
      <w:r w:rsidRPr="002038BF">
        <w:rPr>
          <w:b/>
          <w:bCs/>
          <w:highlight w:val="yellow"/>
        </w:rPr>
        <w:t>SELECT * FROM Workers_table</w:t>
      </w:r>
    </w:p>
    <w:p w14:paraId="2B6A79D7" w14:textId="1C9A58EB" w:rsidR="002716A6" w:rsidRPr="002038BF" w:rsidRDefault="002716A6" w:rsidP="002716A6">
      <w:pPr>
        <w:pStyle w:val="NoSpacing"/>
        <w:rPr>
          <w:b/>
          <w:bCs/>
        </w:rPr>
      </w:pPr>
      <w:r w:rsidRPr="002038BF">
        <w:rPr>
          <w:b/>
          <w:bCs/>
        </w:rPr>
        <w:t xml:space="preserve">           </w:t>
      </w:r>
      <w:r w:rsidRPr="002038BF">
        <w:rPr>
          <w:b/>
          <w:bCs/>
          <w:highlight w:val="yellow"/>
        </w:rPr>
        <w:t>WHERE FIRST_NAME LIKE ‘_____h</w:t>
      </w:r>
      <w:proofErr w:type="gramStart"/>
      <w:r w:rsidRPr="002038BF">
        <w:rPr>
          <w:b/>
          <w:bCs/>
          <w:highlight w:val="yellow"/>
        </w:rPr>
        <w:t>’  ;</w:t>
      </w:r>
      <w:proofErr w:type="gramEnd"/>
    </w:p>
    <w:p w14:paraId="736F9E49" w14:textId="77777777" w:rsidR="00BC125F" w:rsidRDefault="00BC125F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51CBE77" w14:textId="73065AF4"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55DC2565" w14:textId="52C6AA9F" w:rsidR="00194915" w:rsidRPr="002038BF" w:rsidRDefault="002038BF" w:rsidP="002038BF">
      <w:pPr>
        <w:pStyle w:val="NoSpacing"/>
        <w:rPr>
          <w:rStyle w:val="Strong"/>
          <w:color w:val="484848"/>
          <w:highlight w:val="yellow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    Ans.   </w:t>
      </w:r>
      <w:r w:rsidRPr="002038BF">
        <w:rPr>
          <w:rStyle w:val="Strong"/>
          <w:color w:val="484848"/>
          <w:highlight w:val="yellow"/>
          <w:bdr w:val="none" w:sz="0" w:space="0" w:color="auto" w:frame="1"/>
          <w:shd w:val="clear" w:color="auto" w:fill="FFFFFF"/>
        </w:rPr>
        <w:t>SELECT * FROM TABLE</w:t>
      </w:r>
    </w:p>
    <w:p w14:paraId="2A8C8050" w14:textId="219E2C92" w:rsidR="002038BF" w:rsidRPr="007A1BB7" w:rsidRDefault="002038BF" w:rsidP="002038BF">
      <w:pPr>
        <w:pStyle w:val="NoSpacing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2038BF"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              </w:t>
      </w:r>
      <w:r w:rsidRPr="002038BF">
        <w:rPr>
          <w:rStyle w:val="Strong"/>
          <w:color w:val="484848"/>
          <w:highlight w:val="yellow"/>
          <w:bdr w:val="none" w:sz="0" w:space="0" w:color="auto" w:frame="1"/>
          <w:shd w:val="clear" w:color="auto" w:fill="FFFFFF"/>
        </w:rPr>
        <w:t xml:space="preserve"> WHERE </w:t>
      </w:r>
      <w:proofErr w:type="gramStart"/>
      <w:r w:rsidRPr="002038BF">
        <w:rPr>
          <w:rStyle w:val="Strong"/>
          <w:color w:val="484848"/>
          <w:highlight w:val="yellow"/>
          <w:bdr w:val="none" w:sz="0" w:space="0" w:color="auto" w:frame="1"/>
          <w:shd w:val="clear" w:color="auto" w:fill="FFFFFF"/>
        </w:rPr>
        <w:t>EMAIL  LIKE</w:t>
      </w:r>
      <w:proofErr w:type="gramEnd"/>
      <w:r w:rsidRPr="002038BF">
        <w:rPr>
          <w:rStyle w:val="Strong"/>
          <w:color w:val="484848"/>
          <w:highlight w:val="yellow"/>
          <w:bdr w:val="none" w:sz="0" w:space="0" w:color="auto" w:frame="1"/>
          <w:shd w:val="clear" w:color="auto" w:fill="FFFFFF"/>
        </w:rPr>
        <w:t xml:space="preserve"> ‘%@gmail.com’ ;</w:t>
      </w: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94915"/>
    <w:rsid w:val="001E02F9"/>
    <w:rsid w:val="002038BF"/>
    <w:rsid w:val="002716A6"/>
    <w:rsid w:val="00287EB6"/>
    <w:rsid w:val="005534D4"/>
    <w:rsid w:val="005A59B1"/>
    <w:rsid w:val="008174AC"/>
    <w:rsid w:val="009F44EC"/>
    <w:rsid w:val="00BC12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  <w:style w:type="paragraph" w:styleId="NoSpacing">
    <w:name w:val="No Spacing"/>
    <w:uiPriority w:val="1"/>
    <w:qFormat/>
    <w:rsid w:val="00BC125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81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NOY</cp:lastModifiedBy>
  <cp:revision>7</cp:revision>
  <dcterms:created xsi:type="dcterms:W3CDTF">2021-03-26T13:45:00Z</dcterms:created>
  <dcterms:modified xsi:type="dcterms:W3CDTF">2022-05-24T06:57:00Z</dcterms:modified>
</cp:coreProperties>
</file>